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829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://mmbiz.qpic.cn/mmbiz_jpg/OJNrVQetduoe9FkEjy5ZarMp2hPsCSp7Uia6LysX37W2LQMYckUpaA1c6iaQbwmLCvpx4cmC3JDrD0wvq4FibRe7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我有点激动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上午前两节没课，十点要去上英语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爬上床睡觉，被窝还有余温，异常开心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窗外军训的口号声和音乐声传来，音乐是“向前向前向前，我们的队伍向太阳”的伴奏。这声音鼓舞了我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想到了与我差不多年纪的大一学子还在寒风中训练，我想到了还有其他班级的学生在去往课堂的路上，我想到了其他同学在班级里的奋笔疾书.....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们还流着汗在努力着，我却在这里要埋头睡觉，我心中涌起了深深的愧疚感。我的耳朵感到一种不适，我再也睡不着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有些激动，我感受到一股热血涌上心头。我要起床，我不能躺在这里虚度光阴了，我要做些什么，我一定要做些什么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打了个激灵，翻身下床，把窗户关上，拉上窗帘，关上阳台门，重新躺下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下安静了，没有声音可以吵我睡觉了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3:17Z</dcterms:created>
  <dcterms:modified xsi:type="dcterms:W3CDTF">2025-01-25T15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